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1218D3EC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1218D3EC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4BD8C4C3" w:rsidR="00B675F7" w:rsidRPr="003D696B" w:rsidRDefault="005351C6" w:rsidP="00A02283">
      <w:pPr>
        <w:pStyle w:val="Heading1"/>
        <w:jc w:val="center"/>
      </w:pPr>
      <w:r w:rsidRPr="003D696B">
        <w:rPr>
          <w:szCs w:val="20"/>
        </w:rPr>
        <w:t>Workshop</w:t>
      </w:r>
      <w:r w:rsidR="00266314" w:rsidRPr="003D696B">
        <w:t xml:space="preserve"> </w:t>
      </w:r>
      <w:r w:rsidR="00CD4C61" w:rsidRPr="003D696B">
        <w:t>Agenda</w:t>
      </w:r>
    </w:p>
    <w:p w14:paraId="088F2A85" w14:textId="76CF1074" w:rsidR="00E001D9" w:rsidRDefault="00F33412" w:rsidP="00E001D9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arch</w:t>
      </w:r>
      <w:r w:rsidR="003D696B">
        <w:rPr>
          <w:rFonts w:ascii="Arial" w:eastAsia="Arial" w:hAnsi="Arial" w:cs="Arial"/>
        </w:rPr>
        <w:t xml:space="preserve"> 2</w:t>
      </w:r>
      <w:r>
        <w:rPr>
          <w:rFonts w:ascii="Arial" w:eastAsia="Arial" w:hAnsi="Arial" w:cs="Arial"/>
        </w:rPr>
        <w:t>5</w:t>
      </w:r>
      <w:r w:rsidR="00D43117" w:rsidRPr="003D696B">
        <w:rPr>
          <w:rFonts w:ascii="Arial" w:eastAsia="Arial" w:hAnsi="Arial" w:cs="Arial"/>
        </w:rPr>
        <w:t xml:space="preserve">, </w:t>
      </w:r>
      <w:r w:rsidR="00266314" w:rsidRPr="003D696B">
        <w:rPr>
          <w:rFonts w:ascii="Arial" w:eastAsia="Arial" w:hAnsi="Arial" w:cs="Arial"/>
        </w:rPr>
        <w:t>202</w:t>
      </w:r>
      <w:r w:rsidR="003D696B">
        <w:rPr>
          <w:rFonts w:ascii="Arial" w:eastAsia="Arial" w:hAnsi="Arial" w:cs="Arial"/>
        </w:rPr>
        <w:t>5</w:t>
      </w:r>
      <w:r w:rsidR="00266314" w:rsidRPr="003D696B">
        <w:rPr>
          <w:rFonts w:ascii="Arial" w:eastAsia="Arial" w:hAnsi="Arial" w:cs="Arial"/>
        </w:rPr>
        <w:t xml:space="preserve"> </w:t>
      </w:r>
      <w:r w:rsidR="00C61D98" w:rsidRPr="003D696B">
        <w:rPr>
          <w:rFonts w:ascii="Arial" w:eastAsia="Arial" w:hAnsi="Arial" w:cs="Arial"/>
        </w:rPr>
        <w:t>–</w:t>
      </w:r>
      <w:r w:rsidR="00266314" w:rsidRPr="003D696B">
        <w:rPr>
          <w:rFonts w:ascii="Arial" w:eastAsia="Arial" w:hAnsi="Arial" w:cs="Arial"/>
        </w:rPr>
        <w:t xml:space="preserve"> </w:t>
      </w:r>
      <w:r w:rsidR="007F357F">
        <w:rPr>
          <w:rFonts w:ascii="Arial" w:eastAsia="Arial" w:hAnsi="Arial" w:cs="Arial"/>
        </w:rPr>
        <w:t>4</w:t>
      </w:r>
      <w:r w:rsidR="001E42A4">
        <w:rPr>
          <w:rFonts w:ascii="Arial" w:eastAsia="Arial" w:hAnsi="Arial" w:cs="Arial"/>
        </w:rPr>
        <w:t>:00</w:t>
      </w:r>
      <w:r w:rsidR="00266314" w:rsidRPr="003D696B">
        <w:rPr>
          <w:rFonts w:ascii="Arial" w:eastAsia="Arial" w:hAnsi="Arial" w:cs="Arial"/>
        </w:rPr>
        <w:t xml:space="preserve"> pm</w:t>
      </w:r>
      <w:r w:rsidR="00E001D9" w:rsidRPr="003D696B">
        <w:rPr>
          <w:rFonts w:ascii="Arial" w:eastAsia="Arial" w:hAnsi="Arial" w:cs="Arial"/>
        </w:rPr>
        <w:t xml:space="preserve">                                                                                                                                        </w:t>
      </w:r>
      <w:r w:rsidR="000D623A">
        <w:rPr>
          <w:rFonts w:ascii="Arial" w:eastAsia="Arial" w:hAnsi="Arial" w:cs="Arial"/>
        </w:rPr>
        <w:t>HS Maker</w:t>
      </w:r>
      <w:r w:rsidR="007210FD">
        <w:rPr>
          <w:rFonts w:ascii="Arial" w:eastAsia="Arial" w:hAnsi="Arial" w:cs="Arial"/>
        </w:rPr>
        <w:t>s</w:t>
      </w:r>
      <w:r w:rsidR="009E573B">
        <w:rPr>
          <w:rFonts w:ascii="Arial" w:eastAsia="Arial" w:hAnsi="Arial" w:cs="Arial"/>
        </w:rPr>
        <w:t>pace</w:t>
      </w:r>
    </w:p>
    <w:p w14:paraId="1B431277" w14:textId="47C1E39D" w:rsidR="00622A12" w:rsidRPr="00935416" w:rsidRDefault="00266314" w:rsidP="00032179">
      <w:pPr>
        <w:pStyle w:val="ListParagraph"/>
        <w:numPr>
          <w:ilvl w:val="0"/>
          <w:numId w:val="1"/>
        </w:numPr>
        <w:spacing w:after="138" w:line="72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Call meeting to order</w:t>
      </w:r>
      <w:r w:rsidR="009567DE">
        <w:rPr>
          <w:rFonts w:ascii="Arial" w:eastAsia="Arial" w:hAnsi="Arial" w:cs="Arial"/>
        </w:rPr>
        <w:t>.</w:t>
      </w:r>
    </w:p>
    <w:p w14:paraId="01657B5A" w14:textId="77777777" w:rsidR="00622A12" w:rsidRPr="00935416" w:rsidRDefault="00266314" w:rsidP="00032179">
      <w:pPr>
        <w:pStyle w:val="ListParagraph"/>
        <w:numPr>
          <w:ilvl w:val="0"/>
          <w:numId w:val="1"/>
        </w:numPr>
        <w:spacing w:after="138" w:line="72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Pledge of Allegiance</w:t>
      </w:r>
      <w:r w:rsidR="00D31F28" w:rsidRPr="00935416">
        <w:rPr>
          <w:rFonts w:ascii="Arial" w:eastAsia="Arial" w:hAnsi="Arial" w:cs="Arial"/>
        </w:rPr>
        <w:t>.</w:t>
      </w:r>
    </w:p>
    <w:p w14:paraId="037B527E" w14:textId="41A77B1C" w:rsidR="0081321F" w:rsidRPr="0081321F" w:rsidRDefault="00266314" w:rsidP="00032179">
      <w:pPr>
        <w:pStyle w:val="ListParagraph"/>
        <w:numPr>
          <w:ilvl w:val="0"/>
          <w:numId w:val="1"/>
        </w:numPr>
        <w:spacing w:after="138" w:line="72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Roll Call</w:t>
      </w:r>
    </w:p>
    <w:p w14:paraId="07480EBF" w14:textId="2000E49E" w:rsidR="007F7115" w:rsidRPr="00F33412" w:rsidRDefault="00266314" w:rsidP="00032179">
      <w:pPr>
        <w:pStyle w:val="ListParagraph"/>
        <w:numPr>
          <w:ilvl w:val="0"/>
          <w:numId w:val="1"/>
        </w:numPr>
        <w:spacing w:after="28" w:line="36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Reports and Discussion</w:t>
      </w:r>
      <w:r w:rsidR="00C04158">
        <w:rPr>
          <w:rFonts w:ascii="Arial" w:eastAsia="Arial" w:hAnsi="Arial" w:cs="Arial"/>
        </w:rPr>
        <w:t>s</w:t>
      </w:r>
      <w:r w:rsidRPr="00935416">
        <w:rPr>
          <w:rFonts w:ascii="Arial" w:eastAsia="Arial" w:hAnsi="Arial" w:cs="Arial"/>
        </w:rPr>
        <w:t>:</w:t>
      </w:r>
    </w:p>
    <w:p w14:paraId="194D84A2" w14:textId="69A1D0AC" w:rsidR="00032179" w:rsidRPr="00032179" w:rsidRDefault="00FE7007" w:rsidP="00032179">
      <w:pPr>
        <w:pStyle w:val="ListParagraph"/>
        <w:numPr>
          <w:ilvl w:val="1"/>
          <w:numId w:val="1"/>
        </w:numPr>
        <w:spacing w:after="28" w:line="360" w:lineRule="auto"/>
        <w:rPr>
          <w:rFonts w:ascii="Arial" w:hAnsi="Arial" w:cs="Arial"/>
        </w:rPr>
      </w:pPr>
      <w:r>
        <w:rPr>
          <w:rFonts w:ascii="Arial" w:eastAsia="Arial" w:hAnsi="Arial" w:cs="Arial"/>
        </w:rPr>
        <w:t xml:space="preserve">Board of </w:t>
      </w:r>
      <w:r w:rsidR="00032179">
        <w:rPr>
          <w:rFonts w:ascii="Arial" w:eastAsia="Arial" w:hAnsi="Arial" w:cs="Arial"/>
        </w:rPr>
        <w:t>Director Interviews with prospective board member applicants.</w:t>
      </w:r>
    </w:p>
    <w:p w14:paraId="1EF946E6" w14:textId="77777777" w:rsidR="003F0024" w:rsidRDefault="003F0024" w:rsidP="003F0024">
      <w:pPr>
        <w:pStyle w:val="ListParagraph"/>
        <w:numPr>
          <w:ilvl w:val="0"/>
          <w:numId w:val="20"/>
        </w:numPr>
        <w:spacing w:after="28" w:line="600" w:lineRule="auto"/>
        <w:rPr>
          <w:rFonts w:ascii="Arial" w:hAnsi="Arial" w:cs="Arial"/>
        </w:rPr>
      </w:pPr>
      <w:r>
        <w:rPr>
          <w:rFonts w:ascii="Arial" w:hAnsi="Arial" w:cs="Arial"/>
        </w:rPr>
        <w:t>Kylee Montgomery</w:t>
      </w:r>
    </w:p>
    <w:p w14:paraId="4C9459C5" w14:textId="3786D9AA" w:rsidR="00032179" w:rsidRPr="00074AD1" w:rsidRDefault="007F357F" w:rsidP="00074AD1">
      <w:pPr>
        <w:pStyle w:val="ListParagraph"/>
        <w:numPr>
          <w:ilvl w:val="0"/>
          <w:numId w:val="20"/>
        </w:numPr>
        <w:spacing w:after="28" w:line="600" w:lineRule="auto"/>
        <w:rPr>
          <w:rFonts w:ascii="Arial" w:hAnsi="Arial" w:cs="Arial"/>
        </w:rPr>
      </w:pPr>
      <w:proofErr w:type="spellStart"/>
      <w:r w:rsidRPr="00074AD1">
        <w:rPr>
          <w:rFonts w:ascii="Arial" w:hAnsi="Arial" w:cs="Arial"/>
        </w:rPr>
        <w:t>Sheneya</w:t>
      </w:r>
      <w:proofErr w:type="spellEnd"/>
      <w:r w:rsidRPr="00074AD1">
        <w:rPr>
          <w:rFonts w:ascii="Arial" w:hAnsi="Arial" w:cs="Arial"/>
        </w:rPr>
        <w:t xml:space="preserve"> Allen</w:t>
      </w:r>
    </w:p>
    <w:p w14:paraId="423BD23A" w14:textId="5A474916" w:rsidR="00032179" w:rsidRDefault="007F357F" w:rsidP="00032179">
      <w:pPr>
        <w:pStyle w:val="ListParagraph"/>
        <w:numPr>
          <w:ilvl w:val="0"/>
          <w:numId w:val="20"/>
        </w:numPr>
        <w:spacing w:after="28" w:line="600" w:lineRule="auto"/>
        <w:rPr>
          <w:rFonts w:ascii="Arial" w:hAnsi="Arial" w:cs="Arial"/>
        </w:rPr>
      </w:pPr>
      <w:r>
        <w:rPr>
          <w:rFonts w:ascii="Arial" w:hAnsi="Arial" w:cs="Arial"/>
        </w:rPr>
        <w:t>Darcia Bair</w:t>
      </w:r>
    </w:p>
    <w:p w14:paraId="1759B702" w14:textId="5229C08A" w:rsidR="007F357F" w:rsidRPr="00470417" w:rsidRDefault="007F357F" w:rsidP="00470417">
      <w:pPr>
        <w:pStyle w:val="ListParagraph"/>
        <w:numPr>
          <w:ilvl w:val="0"/>
          <w:numId w:val="20"/>
        </w:numPr>
        <w:spacing w:after="28" w:line="600" w:lineRule="auto"/>
        <w:rPr>
          <w:rFonts w:ascii="Arial" w:hAnsi="Arial" w:cs="Arial"/>
        </w:rPr>
      </w:pPr>
      <w:r>
        <w:rPr>
          <w:rFonts w:ascii="Arial" w:hAnsi="Arial" w:cs="Arial"/>
        </w:rPr>
        <w:t>John Drake</w:t>
      </w:r>
    </w:p>
    <w:p w14:paraId="36A68E1C" w14:textId="33E80D1E" w:rsidR="007F357F" w:rsidRDefault="007F357F" w:rsidP="00032179">
      <w:pPr>
        <w:pStyle w:val="ListParagraph"/>
        <w:numPr>
          <w:ilvl w:val="0"/>
          <w:numId w:val="20"/>
        </w:numPr>
        <w:spacing w:after="28" w:line="60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Jamie </w:t>
      </w:r>
      <w:proofErr w:type="spellStart"/>
      <w:r>
        <w:rPr>
          <w:rFonts w:ascii="Arial" w:hAnsi="Arial" w:cs="Arial"/>
        </w:rPr>
        <w:t>Sulle</w:t>
      </w:r>
      <w:proofErr w:type="spellEnd"/>
    </w:p>
    <w:p w14:paraId="2E1CB79F" w14:textId="1EBD26F4" w:rsidR="00683DA2" w:rsidRDefault="00683DA2" w:rsidP="00032179">
      <w:pPr>
        <w:pStyle w:val="ListParagraph"/>
        <w:numPr>
          <w:ilvl w:val="0"/>
          <w:numId w:val="20"/>
        </w:numPr>
        <w:spacing w:after="28" w:line="600" w:lineRule="auto"/>
        <w:rPr>
          <w:rFonts w:ascii="Arial" w:hAnsi="Arial" w:cs="Arial"/>
        </w:rPr>
      </w:pPr>
      <w:r>
        <w:rPr>
          <w:rFonts w:ascii="Arial" w:hAnsi="Arial" w:cs="Arial"/>
        </w:rPr>
        <w:t>?</w:t>
      </w:r>
    </w:p>
    <w:p w14:paraId="08928EDF" w14:textId="2E0823D5" w:rsidR="00470417" w:rsidRPr="00032179" w:rsidRDefault="00635E4D" w:rsidP="00032179">
      <w:pPr>
        <w:pStyle w:val="ListParagraph"/>
        <w:numPr>
          <w:ilvl w:val="0"/>
          <w:numId w:val="20"/>
        </w:numPr>
        <w:spacing w:after="28" w:line="600" w:lineRule="auto"/>
        <w:rPr>
          <w:rFonts w:ascii="Arial" w:hAnsi="Arial" w:cs="Arial"/>
        </w:rPr>
      </w:pPr>
      <w:r>
        <w:rPr>
          <w:rFonts w:ascii="Arial" w:hAnsi="Arial" w:cs="Arial"/>
        </w:rPr>
        <w:t>Charlotte Gillis</w:t>
      </w:r>
    </w:p>
    <w:p w14:paraId="1B957B6D" w14:textId="77777777" w:rsidR="00032179" w:rsidRPr="009875D3" w:rsidRDefault="00032179" w:rsidP="00032179">
      <w:pPr>
        <w:pStyle w:val="ListParagraph"/>
        <w:spacing w:after="28" w:line="360" w:lineRule="auto"/>
        <w:ind w:left="2017"/>
        <w:rPr>
          <w:rFonts w:ascii="Arial" w:hAnsi="Arial" w:cs="Arial"/>
        </w:rPr>
      </w:pPr>
    </w:p>
    <w:p w14:paraId="7F6303F4" w14:textId="3DB92E4F" w:rsidR="00266314" w:rsidRPr="00935416" w:rsidRDefault="00266314" w:rsidP="00032179">
      <w:pPr>
        <w:pStyle w:val="ListParagraph"/>
        <w:numPr>
          <w:ilvl w:val="0"/>
          <w:numId w:val="1"/>
        </w:numPr>
        <w:spacing w:line="72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Adjournment</w:t>
      </w:r>
      <w:r w:rsidR="009567DE">
        <w:rPr>
          <w:rFonts w:ascii="Arial" w:eastAsia="Arial" w:hAnsi="Arial" w:cs="Arial"/>
        </w:rPr>
        <w:t>.</w:t>
      </w:r>
    </w:p>
    <w:sectPr w:rsidR="00266314" w:rsidRPr="00935416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6AED9" w14:textId="77777777" w:rsidR="005C7079" w:rsidRDefault="005C7079" w:rsidP="001C3C1C">
      <w:pPr>
        <w:spacing w:after="0" w:line="240" w:lineRule="auto"/>
      </w:pPr>
      <w:r>
        <w:separator/>
      </w:r>
    </w:p>
  </w:endnote>
  <w:endnote w:type="continuationSeparator" w:id="0">
    <w:p w14:paraId="44129618" w14:textId="77777777" w:rsidR="005C7079" w:rsidRDefault="005C7079" w:rsidP="001C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D3912" w14:textId="77777777" w:rsidR="005C7079" w:rsidRDefault="005C7079" w:rsidP="001C3C1C">
      <w:pPr>
        <w:spacing w:after="0" w:line="240" w:lineRule="auto"/>
      </w:pPr>
      <w:r>
        <w:separator/>
      </w:r>
    </w:p>
  </w:footnote>
  <w:footnote w:type="continuationSeparator" w:id="0">
    <w:p w14:paraId="452CB25E" w14:textId="77777777" w:rsidR="005C7079" w:rsidRDefault="005C7079" w:rsidP="001C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3C03E79"/>
    <w:multiLevelType w:val="hybridMultilevel"/>
    <w:tmpl w:val="E3D6208E"/>
    <w:lvl w:ilvl="0" w:tplc="D0943372">
      <w:start w:val="1"/>
      <w:numFmt w:val="decimal"/>
      <w:lvlText w:val="%1"/>
      <w:lvlJc w:val="left"/>
      <w:pPr>
        <w:ind w:left="2377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3097" w:hanging="360"/>
      </w:pPr>
    </w:lvl>
    <w:lvl w:ilvl="2" w:tplc="0409001B" w:tentative="1">
      <w:start w:val="1"/>
      <w:numFmt w:val="lowerRoman"/>
      <w:lvlText w:val="%3."/>
      <w:lvlJc w:val="right"/>
      <w:pPr>
        <w:ind w:left="3817" w:hanging="180"/>
      </w:pPr>
    </w:lvl>
    <w:lvl w:ilvl="3" w:tplc="0409000F" w:tentative="1">
      <w:start w:val="1"/>
      <w:numFmt w:val="decimal"/>
      <w:lvlText w:val="%4."/>
      <w:lvlJc w:val="left"/>
      <w:pPr>
        <w:ind w:left="4537" w:hanging="360"/>
      </w:pPr>
    </w:lvl>
    <w:lvl w:ilvl="4" w:tplc="04090019" w:tentative="1">
      <w:start w:val="1"/>
      <w:numFmt w:val="lowerLetter"/>
      <w:lvlText w:val="%5."/>
      <w:lvlJc w:val="left"/>
      <w:pPr>
        <w:ind w:left="5257" w:hanging="360"/>
      </w:pPr>
    </w:lvl>
    <w:lvl w:ilvl="5" w:tplc="0409001B" w:tentative="1">
      <w:start w:val="1"/>
      <w:numFmt w:val="lowerRoman"/>
      <w:lvlText w:val="%6."/>
      <w:lvlJc w:val="right"/>
      <w:pPr>
        <w:ind w:left="5977" w:hanging="180"/>
      </w:pPr>
    </w:lvl>
    <w:lvl w:ilvl="6" w:tplc="0409000F" w:tentative="1">
      <w:start w:val="1"/>
      <w:numFmt w:val="decimal"/>
      <w:lvlText w:val="%7."/>
      <w:lvlJc w:val="left"/>
      <w:pPr>
        <w:ind w:left="6697" w:hanging="360"/>
      </w:pPr>
    </w:lvl>
    <w:lvl w:ilvl="7" w:tplc="04090019" w:tentative="1">
      <w:start w:val="1"/>
      <w:numFmt w:val="lowerLetter"/>
      <w:lvlText w:val="%8."/>
      <w:lvlJc w:val="left"/>
      <w:pPr>
        <w:ind w:left="7417" w:hanging="360"/>
      </w:pPr>
    </w:lvl>
    <w:lvl w:ilvl="8" w:tplc="0409001B" w:tentative="1">
      <w:start w:val="1"/>
      <w:numFmt w:val="lowerRoman"/>
      <w:lvlText w:val="%9."/>
      <w:lvlJc w:val="right"/>
      <w:pPr>
        <w:ind w:left="8137" w:hanging="180"/>
      </w:pPr>
    </w:lvl>
  </w:abstractNum>
  <w:abstractNum w:abstractNumId="7" w15:restartNumberingAfterBreak="0">
    <w:nsid w:val="282852AF"/>
    <w:multiLevelType w:val="hybridMultilevel"/>
    <w:tmpl w:val="E0DAB11C"/>
    <w:lvl w:ilvl="0" w:tplc="24121A3A">
      <w:start w:val="1"/>
      <w:numFmt w:val="decimal"/>
      <w:lvlText w:val="%1."/>
      <w:lvlJc w:val="left"/>
      <w:pPr>
        <w:ind w:left="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5">
      <w:start w:val="1"/>
      <w:numFmt w:val="upperLetter"/>
      <w:lvlText w:val="%2."/>
      <w:lvlJc w:val="left"/>
      <w:pPr>
        <w:ind w:left="2017" w:hanging="360"/>
      </w:pPr>
    </w:lvl>
    <w:lvl w:ilvl="2" w:tplc="22D6DAAE">
      <w:start w:val="1"/>
      <w:numFmt w:val="lowerRoman"/>
      <w:lvlText w:val="%3"/>
      <w:lvlJc w:val="left"/>
      <w:pPr>
        <w:ind w:left="2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30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5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52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9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6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0" w15:restartNumberingAfterBreak="0">
    <w:nsid w:val="4C8D11FA"/>
    <w:multiLevelType w:val="hybridMultilevel"/>
    <w:tmpl w:val="A10CB288"/>
    <w:lvl w:ilvl="0" w:tplc="D0943372">
      <w:start w:val="1"/>
      <w:numFmt w:val="decimal"/>
      <w:lvlText w:val="%1"/>
      <w:lvlJc w:val="left"/>
      <w:pPr>
        <w:ind w:left="2377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3097" w:hanging="360"/>
      </w:pPr>
    </w:lvl>
    <w:lvl w:ilvl="2" w:tplc="0409001B" w:tentative="1">
      <w:start w:val="1"/>
      <w:numFmt w:val="lowerRoman"/>
      <w:lvlText w:val="%3."/>
      <w:lvlJc w:val="right"/>
      <w:pPr>
        <w:ind w:left="3817" w:hanging="180"/>
      </w:pPr>
    </w:lvl>
    <w:lvl w:ilvl="3" w:tplc="0409000F" w:tentative="1">
      <w:start w:val="1"/>
      <w:numFmt w:val="decimal"/>
      <w:lvlText w:val="%4."/>
      <w:lvlJc w:val="left"/>
      <w:pPr>
        <w:ind w:left="4537" w:hanging="360"/>
      </w:pPr>
    </w:lvl>
    <w:lvl w:ilvl="4" w:tplc="04090019" w:tentative="1">
      <w:start w:val="1"/>
      <w:numFmt w:val="lowerLetter"/>
      <w:lvlText w:val="%5."/>
      <w:lvlJc w:val="left"/>
      <w:pPr>
        <w:ind w:left="5257" w:hanging="360"/>
      </w:pPr>
    </w:lvl>
    <w:lvl w:ilvl="5" w:tplc="0409001B" w:tentative="1">
      <w:start w:val="1"/>
      <w:numFmt w:val="lowerRoman"/>
      <w:lvlText w:val="%6."/>
      <w:lvlJc w:val="right"/>
      <w:pPr>
        <w:ind w:left="5977" w:hanging="180"/>
      </w:pPr>
    </w:lvl>
    <w:lvl w:ilvl="6" w:tplc="0409000F" w:tentative="1">
      <w:start w:val="1"/>
      <w:numFmt w:val="decimal"/>
      <w:lvlText w:val="%7."/>
      <w:lvlJc w:val="left"/>
      <w:pPr>
        <w:ind w:left="6697" w:hanging="360"/>
      </w:pPr>
    </w:lvl>
    <w:lvl w:ilvl="7" w:tplc="04090019" w:tentative="1">
      <w:start w:val="1"/>
      <w:numFmt w:val="lowerLetter"/>
      <w:lvlText w:val="%8."/>
      <w:lvlJc w:val="left"/>
      <w:pPr>
        <w:ind w:left="7417" w:hanging="360"/>
      </w:pPr>
    </w:lvl>
    <w:lvl w:ilvl="8" w:tplc="0409001B" w:tentative="1">
      <w:start w:val="1"/>
      <w:numFmt w:val="lowerRoman"/>
      <w:lvlText w:val="%9."/>
      <w:lvlJc w:val="right"/>
      <w:pPr>
        <w:ind w:left="8137" w:hanging="180"/>
      </w:pPr>
    </w:lvl>
  </w:abstractNum>
  <w:abstractNum w:abstractNumId="11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3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5048812">
    <w:abstractNumId w:val="7"/>
  </w:num>
  <w:num w:numId="2" w16cid:durableId="1430001018">
    <w:abstractNumId w:val="17"/>
  </w:num>
  <w:num w:numId="3" w16cid:durableId="967901713">
    <w:abstractNumId w:val="13"/>
  </w:num>
  <w:num w:numId="4" w16cid:durableId="442699751">
    <w:abstractNumId w:val="2"/>
  </w:num>
  <w:num w:numId="5" w16cid:durableId="404298194">
    <w:abstractNumId w:val="0"/>
  </w:num>
  <w:num w:numId="6" w16cid:durableId="2076661600">
    <w:abstractNumId w:val="11"/>
  </w:num>
  <w:num w:numId="7" w16cid:durableId="139277720">
    <w:abstractNumId w:val="15"/>
  </w:num>
  <w:num w:numId="8" w16cid:durableId="412703810">
    <w:abstractNumId w:val="4"/>
  </w:num>
  <w:num w:numId="9" w16cid:durableId="1890064999">
    <w:abstractNumId w:val="14"/>
  </w:num>
  <w:num w:numId="10" w16cid:durableId="19012715">
    <w:abstractNumId w:val="18"/>
  </w:num>
  <w:num w:numId="11" w16cid:durableId="1972053115">
    <w:abstractNumId w:val="12"/>
  </w:num>
  <w:num w:numId="12" w16cid:durableId="393696629">
    <w:abstractNumId w:val="1"/>
  </w:num>
  <w:num w:numId="13" w16cid:durableId="1591347791">
    <w:abstractNumId w:val="16"/>
  </w:num>
  <w:num w:numId="14" w16cid:durableId="1748378225">
    <w:abstractNumId w:val="5"/>
  </w:num>
  <w:num w:numId="15" w16cid:durableId="1214848509">
    <w:abstractNumId w:val="8"/>
  </w:num>
  <w:num w:numId="16" w16cid:durableId="487748873">
    <w:abstractNumId w:val="9"/>
  </w:num>
  <w:num w:numId="17" w16cid:durableId="561019885">
    <w:abstractNumId w:val="3"/>
  </w:num>
  <w:num w:numId="18" w16cid:durableId="84937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215014">
    <w:abstractNumId w:val="10"/>
  </w:num>
  <w:num w:numId="20" w16cid:durableId="184092070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QwMzc1tjQ2NTJR0lEKTi0uzszPAykwrAUAzXqgmywAAAA="/>
  </w:docVars>
  <w:rsids>
    <w:rsidRoot w:val="00B675F7"/>
    <w:rsid w:val="00000A8D"/>
    <w:rsid w:val="00003378"/>
    <w:rsid w:val="00025F78"/>
    <w:rsid w:val="00032179"/>
    <w:rsid w:val="0004004C"/>
    <w:rsid w:val="000542F0"/>
    <w:rsid w:val="00074973"/>
    <w:rsid w:val="00074AD1"/>
    <w:rsid w:val="000826BC"/>
    <w:rsid w:val="000A0CEE"/>
    <w:rsid w:val="000A51BF"/>
    <w:rsid w:val="000A5E42"/>
    <w:rsid w:val="000D623A"/>
    <w:rsid w:val="000E12D1"/>
    <w:rsid w:val="000E7F73"/>
    <w:rsid w:val="00104711"/>
    <w:rsid w:val="00111713"/>
    <w:rsid w:val="0011508D"/>
    <w:rsid w:val="0012560E"/>
    <w:rsid w:val="00125872"/>
    <w:rsid w:val="00132770"/>
    <w:rsid w:val="00145342"/>
    <w:rsid w:val="001559B8"/>
    <w:rsid w:val="00164A4B"/>
    <w:rsid w:val="00165CD9"/>
    <w:rsid w:val="00173657"/>
    <w:rsid w:val="00175AF1"/>
    <w:rsid w:val="00187EED"/>
    <w:rsid w:val="00190AF6"/>
    <w:rsid w:val="0019768D"/>
    <w:rsid w:val="001B05BF"/>
    <w:rsid w:val="001B34F9"/>
    <w:rsid w:val="001B5494"/>
    <w:rsid w:val="001C05C9"/>
    <w:rsid w:val="001C2959"/>
    <w:rsid w:val="001C3C1C"/>
    <w:rsid w:val="001C5FA8"/>
    <w:rsid w:val="001E42A4"/>
    <w:rsid w:val="002146A7"/>
    <w:rsid w:val="002162CD"/>
    <w:rsid w:val="00224168"/>
    <w:rsid w:val="0023367F"/>
    <w:rsid w:val="00245764"/>
    <w:rsid w:val="0024654B"/>
    <w:rsid w:val="00247728"/>
    <w:rsid w:val="00262F01"/>
    <w:rsid w:val="00266314"/>
    <w:rsid w:val="00275C79"/>
    <w:rsid w:val="00286B29"/>
    <w:rsid w:val="002A3E40"/>
    <w:rsid w:val="002B541F"/>
    <w:rsid w:val="002B7734"/>
    <w:rsid w:val="002C61FB"/>
    <w:rsid w:val="002D7653"/>
    <w:rsid w:val="00306688"/>
    <w:rsid w:val="00310144"/>
    <w:rsid w:val="00321A43"/>
    <w:rsid w:val="00326E77"/>
    <w:rsid w:val="00333F60"/>
    <w:rsid w:val="0033408C"/>
    <w:rsid w:val="00353E3C"/>
    <w:rsid w:val="00367713"/>
    <w:rsid w:val="003732AB"/>
    <w:rsid w:val="00374F14"/>
    <w:rsid w:val="003761E1"/>
    <w:rsid w:val="00380D5B"/>
    <w:rsid w:val="0038480D"/>
    <w:rsid w:val="0039402E"/>
    <w:rsid w:val="003A1BB1"/>
    <w:rsid w:val="003A7BBC"/>
    <w:rsid w:val="003B45EA"/>
    <w:rsid w:val="003B5015"/>
    <w:rsid w:val="003C26E6"/>
    <w:rsid w:val="003D1869"/>
    <w:rsid w:val="003D2C9F"/>
    <w:rsid w:val="003D696B"/>
    <w:rsid w:val="003F0024"/>
    <w:rsid w:val="003F24FF"/>
    <w:rsid w:val="003F5FEA"/>
    <w:rsid w:val="003F6D4C"/>
    <w:rsid w:val="004063B7"/>
    <w:rsid w:val="004152E5"/>
    <w:rsid w:val="004153C7"/>
    <w:rsid w:val="00424A5D"/>
    <w:rsid w:val="00425513"/>
    <w:rsid w:val="00430563"/>
    <w:rsid w:val="004306A9"/>
    <w:rsid w:val="00430B24"/>
    <w:rsid w:val="00443CF2"/>
    <w:rsid w:val="00445F18"/>
    <w:rsid w:val="00454FE1"/>
    <w:rsid w:val="00470417"/>
    <w:rsid w:val="00470B46"/>
    <w:rsid w:val="004811FB"/>
    <w:rsid w:val="0048714F"/>
    <w:rsid w:val="004908C9"/>
    <w:rsid w:val="00490B8E"/>
    <w:rsid w:val="0049542A"/>
    <w:rsid w:val="004A6B9D"/>
    <w:rsid w:val="004B014B"/>
    <w:rsid w:val="004B2FFB"/>
    <w:rsid w:val="004B4423"/>
    <w:rsid w:val="004C7A83"/>
    <w:rsid w:val="004D01A8"/>
    <w:rsid w:val="004E2ADD"/>
    <w:rsid w:val="00522D7F"/>
    <w:rsid w:val="00523DEE"/>
    <w:rsid w:val="0052461A"/>
    <w:rsid w:val="005351C6"/>
    <w:rsid w:val="00541F65"/>
    <w:rsid w:val="00547E04"/>
    <w:rsid w:val="005529A8"/>
    <w:rsid w:val="00562059"/>
    <w:rsid w:val="00563F25"/>
    <w:rsid w:val="00566F28"/>
    <w:rsid w:val="00571A6A"/>
    <w:rsid w:val="00587E67"/>
    <w:rsid w:val="0059497F"/>
    <w:rsid w:val="00597F05"/>
    <w:rsid w:val="005A2B27"/>
    <w:rsid w:val="005A2BA0"/>
    <w:rsid w:val="005A3739"/>
    <w:rsid w:val="005B4B5A"/>
    <w:rsid w:val="005C2DB4"/>
    <w:rsid w:val="005C7079"/>
    <w:rsid w:val="005E4126"/>
    <w:rsid w:val="005F1EF7"/>
    <w:rsid w:val="005F31C7"/>
    <w:rsid w:val="005F47CF"/>
    <w:rsid w:val="0061251D"/>
    <w:rsid w:val="00622A12"/>
    <w:rsid w:val="00622EAD"/>
    <w:rsid w:val="00632F5D"/>
    <w:rsid w:val="00635E4D"/>
    <w:rsid w:val="00636770"/>
    <w:rsid w:val="00641DCC"/>
    <w:rsid w:val="0064403B"/>
    <w:rsid w:val="00683DA2"/>
    <w:rsid w:val="00685485"/>
    <w:rsid w:val="006A49FE"/>
    <w:rsid w:val="006A4FDB"/>
    <w:rsid w:val="006A6D7E"/>
    <w:rsid w:val="006B4582"/>
    <w:rsid w:val="006B4A9E"/>
    <w:rsid w:val="006C0013"/>
    <w:rsid w:val="006C7C8A"/>
    <w:rsid w:val="006D6367"/>
    <w:rsid w:val="006E1F09"/>
    <w:rsid w:val="006F7AEA"/>
    <w:rsid w:val="00702CFA"/>
    <w:rsid w:val="00706591"/>
    <w:rsid w:val="00717157"/>
    <w:rsid w:val="007210FD"/>
    <w:rsid w:val="0072137D"/>
    <w:rsid w:val="007227D3"/>
    <w:rsid w:val="00723742"/>
    <w:rsid w:val="007406C7"/>
    <w:rsid w:val="00751E4C"/>
    <w:rsid w:val="00764C28"/>
    <w:rsid w:val="00765374"/>
    <w:rsid w:val="00773DF3"/>
    <w:rsid w:val="007748F6"/>
    <w:rsid w:val="007814B6"/>
    <w:rsid w:val="0078439D"/>
    <w:rsid w:val="007A0A80"/>
    <w:rsid w:val="007A278F"/>
    <w:rsid w:val="007A5494"/>
    <w:rsid w:val="007A5603"/>
    <w:rsid w:val="007A5AD3"/>
    <w:rsid w:val="007A5BDB"/>
    <w:rsid w:val="007A743A"/>
    <w:rsid w:val="007A7AC4"/>
    <w:rsid w:val="007E13EB"/>
    <w:rsid w:val="007E4BFD"/>
    <w:rsid w:val="007F357F"/>
    <w:rsid w:val="007F7115"/>
    <w:rsid w:val="0080269C"/>
    <w:rsid w:val="008053A5"/>
    <w:rsid w:val="00812F6D"/>
    <w:rsid w:val="0081321F"/>
    <w:rsid w:val="00837516"/>
    <w:rsid w:val="00837978"/>
    <w:rsid w:val="00837DB4"/>
    <w:rsid w:val="00861970"/>
    <w:rsid w:val="00861F12"/>
    <w:rsid w:val="00863F02"/>
    <w:rsid w:val="00864E97"/>
    <w:rsid w:val="00865919"/>
    <w:rsid w:val="008868D8"/>
    <w:rsid w:val="00887E29"/>
    <w:rsid w:val="00891445"/>
    <w:rsid w:val="00897C0A"/>
    <w:rsid w:val="008B63A9"/>
    <w:rsid w:val="008B7B37"/>
    <w:rsid w:val="008C7175"/>
    <w:rsid w:val="008D1E4E"/>
    <w:rsid w:val="008F1C53"/>
    <w:rsid w:val="008F407E"/>
    <w:rsid w:val="00901FE1"/>
    <w:rsid w:val="0091211E"/>
    <w:rsid w:val="0091374B"/>
    <w:rsid w:val="00917C5A"/>
    <w:rsid w:val="00921D89"/>
    <w:rsid w:val="009335F5"/>
    <w:rsid w:val="00935416"/>
    <w:rsid w:val="009567DE"/>
    <w:rsid w:val="00960F23"/>
    <w:rsid w:val="00964468"/>
    <w:rsid w:val="00972A6B"/>
    <w:rsid w:val="00980C0F"/>
    <w:rsid w:val="00986B6E"/>
    <w:rsid w:val="009875D3"/>
    <w:rsid w:val="0099598F"/>
    <w:rsid w:val="00997008"/>
    <w:rsid w:val="009A408F"/>
    <w:rsid w:val="009B5E0D"/>
    <w:rsid w:val="009C54E5"/>
    <w:rsid w:val="009D700B"/>
    <w:rsid w:val="009E0D90"/>
    <w:rsid w:val="009E3628"/>
    <w:rsid w:val="009E3A7D"/>
    <w:rsid w:val="009E573B"/>
    <w:rsid w:val="009E63DD"/>
    <w:rsid w:val="009E7AA5"/>
    <w:rsid w:val="009F0599"/>
    <w:rsid w:val="009F3A32"/>
    <w:rsid w:val="009F566B"/>
    <w:rsid w:val="009F6448"/>
    <w:rsid w:val="00A0162B"/>
    <w:rsid w:val="00A02283"/>
    <w:rsid w:val="00A04669"/>
    <w:rsid w:val="00A16BA3"/>
    <w:rsid w:val="00A519FC"/>
    <w:rsid w:val="00A62215"/>
    <w:rsid w:val="00A72767"/>
    <w:rsid w:val="00A73905"/>
    <w:rsid w:val="00A8406B"/>
    <w:rsid w:val="00A9727F"/>
    <w:rsid w:val="00AA4F35"/>
    <w:rsid w:val="00AA7343"/>
    <w:rsid w:val="00AA7B68"/>
    <w:rsid w:val="00AB40C4"/>
    <w:rsid w:val="00AC2BA4"/>
    <w:rsid w:val="00AD15D1"/>
    <w:rsid w:val="00AD3DA7"/>
    <w:rsid w:val="00AD5D18"/>
    <w:rsid w:val="00AE1940"/>
    <w:rsid w:val="00B01FF9"/>
    <w:rsid w:val="00B03E1F"/>
    <w:rsid w:val="00B1288A"/>
    <w:rsid w:val="00B12B12"/>
    <w:rsid w:val="00B20955"/>
    <w:rsid w:val="00B26EEC"/>
    <w:rsid w:val="00B274A4"/>
    <w:rsid w:val="00B35C59"/>
    <w:rsid w:val="00B3719D"/>
    <w:rsid w:val="00B46861"/>
    <w:rsid w:val="00B46F19"/>
    <w:rsid w:val="00B656CB"/>
    <w:rsid w:val="00B675F7"/>
    <w:rsid w:val="00B820E7"/>
    <w:rsid w:val="00B85205"/>
    <w:rsid w:val="00B91592"/>
    <w:rsid w:val="00BB5F05"/>
    <w:rsid w:val="00BC4BE9"/>
    <w:rsid w:val="00BD3DFB"/>
    <w:rsid w:val="00BD4BF6"/>
    <w:rsid w:val="00BF0A9F"/>
    <w:rsid w:val="00BF28A8"/>
    <w:rsid w:val="00C021F0"/>
    <w:rsid w:val="00C04158"/>
    <w:rsid w:val="00C05B57"/>
    <w:rsid w:val="00C15435"/>
    <w:rsid w:val="00C16E9F"/>
    <w:rsid w:val="00C27021"/>
    <w:rsid w:val="00C316CA"/>
    <w:rsid w:val="00C37890"/>
    <w:rsid w:val="00C4097A"/>
    <w:rsid w:val="00C46769"/>
    <w:rsid w:val="00C51C6E"/>
    <w:rsid w:val="00C52BA5"/>
    <w:rsid w:val="00C61D98"/>
    <w:rsid w:val="00C67CE1"/>
    <w:rsid w:val="00C77F6B"/>
    <w:rsid w:val="00C86A96"/>
    <w:rsid w:val="00C9508C"/>
    <w:rsid w:val="00C96755"/>
    <w:rsid w:val="00CA1F83"/>
    <w:rsid w:val="00CA6C88"/>
    <w:rsid w:val="00CA6CEC"/>
    <w:rsid w:val="00CB0591"/>
    <w:rsid w:val="00CB0DA4"/>
    <w:rsid w:val="00CB1AFD"/>
    <w:rsid w:val="00CC61CB"/>
    <w:rsid w:val="00CD21B8"/>
    <w:rsid w:val="00CD4C61"/>
    <w:rsid w:val="00CE5B24"/>
    <w:rsid w:val="00CF2B5A"/>
    <w:rsid w:val="00CF48C1"/>
    <w:rsid w:val="00CF733D"/>
    <w:rsid w:val="00D203CA"/>
    <w:rsid w:val="00D218DB"/>
    <w:rsid w:val="00D24564"/>
    <w:rsid w:val="00D25717"/>
    <w:rsid w:val="00D27FBB"/>
    <w:rsid w:val="00D31F28"/>
    <w:rsid w:val="00D356A5"/>
    <w:rsid w:val="00D43117"/>
    <w:rsid w:val="00D5013F"/>
    <w:rsid w:val="00D56196"/>
    <w:rsid w:val="00D57E86"/>
    <w:rsid w:val="00D76E20"/>
    <w:rsid w:val="00D82728"/>
    <w:rsid w:val="00D92189"/>
    <w:rsid w:val="00DA308F"/>
    <w:rsid w:val="00DA32E9"/>
    <w:rsid w:val="00DA53BC"/>
    <w:rsid w:val="00DB4DBD"/>
    <w:rsid w:val="00DC2A78"/>
    <w:rsid w:val="00DC2B09"/>
    <w:rsid w:val="00DD4DF8"/>
    <w:rsid w:val="00DE0211"/>
    <w:rsid w:val="00DE74CF"/>
    <w:rsid w:val="00DF239F"/>
    <w:rsid w:val="00E001D9"/>
    <w:rsid w:val="00E06958"/>
    <w:rsid w:val="00E10734"/>
    <w:rsid w:val="00E165B5"/>
    <w:rsid w:val="00E216F4"/>
    <w:rsid w:val="00E32265"/>
    <w:rsid w:val="00E4688F"/>
    <w:rsid w:val="00E50119"/>
    <w:rsid w:val="00E5445A"/>
    <w:rsid w:val="00E56F05"/>
    <w:rsid w:val="00E83693"/>
    <w:rsid w:val="00E93D83"/>
    <w:rsid w:val="00EA30CA"/>
    <w:rsid w:val="00EA64E4"/>
    <w:rsid w:val="00EB1C65"/>
    <w:rsid w:val="00EB3770"/>
    <w:rsid w:val="00EB46B4"/>
    <w:rsid w:val="00EC569E"/>
    <w:rsid w:val="00EC78D3"/>
    <w:rsid w:val="00ED5539"/>
    <w:rsid w:val="00ED57DF"/>
    <w:rsid w:val="00ED5E30"/>
    <w:rsid w:val="00EE66E8"/>
    <w:rsid w:val="00EF7B19"/>
    <w:rsid w:val="00F01E36"/>
    <w:rsid w:val="00F2142E"/>
    <w:rsid w:val="00F2390F"/>
    <w:rsid w:val="00F33412"/>
    <w:rsid w:val="00F53C41"/>
    <w:rsid w:val="00F579B6"/>
    <w:rsid w:val="00F60136"/>
    <w:rsid w:val="00F60E74"/>
    <w:rsid w:val="00F63C78"/>
    <w:rsid w:val="00F64F4D"/>
    <w:rsid w:val="00F65552"/>
    <w:rsid w:val="00F6719D"/>
    <w:rsid w:val="00F852C8"/>
    <w:rsid w:val="00F857AE"/>
    <w:rsid w:val="00F916BD"/>
    <w:rsid w:val="00FB6FB4"/>
    <w:rsid w:val="00FD28B2"/>
    <w:rsid w:val="00FD618C"/>
    <w:rsid w:val="00FE3E61"/>
    <w:rsid w:val="00FE601C"/>
    <w:rsid w:val="00FE7007"/>
    <w:rsid w:val="00FF43BA"/>
    <w:rsid w:val="00FF5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  <w:style w:type="paragraph" w:styleId="NoSpacing">
    <w:name w:val="No Spacing"/>
    <w:uiPriority w:val="1"/>
    <w:qFormat/>
    <w:rsid w:val="00BD4BF6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Bodytext3">
    <w:name w:val="Body text|3_"/>
    <w:basedOn w:val="DefaultParagraphFont"/>
    <w:link w:val="Bodytext30"/>
    <w:rsid w:val="00864E97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864E97"/>
    <w:pPr>
      <w:widowControl w:val="0"/>
      <w:shd w:val="clear" w:color="auto" w:fill="FFFFFF"/>
      <w:spacing w:after="260" w:line="232" w:lineRule="exact"/>
      <w:jc w:val="center"/>
    </w:pPr>
    <w:rPr>
      <w:rFonts w:asciiTheme="minorHAnsi" w:eastAsiaTheme="minorEastAsia" w:hAnsiTheme="minorHAnsi" w:cstheme="minorBidi"/>
      <w:b/>
      <w:bCs/>
      <w:color w:val="auto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63481-3F86-4E09-A7EC-ABB6C9242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7</Words>
  <Characters>394</Characters>
  <Application>Microsoft Office Word</Application>
  <DocSecurity>0</DocSecurity>
  <Lines>2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Alexis Galerno</cp:lastModifiedBy>
  <cp:revision>9</cp:revision>
  <cp:lastPrinted>2025-03-13T23:30:00Z</cp:lastPrinted>
  <dcterms:created xsi:type="dcterms:W3CDTF">2025-03-13T23:35:00Z</dcterms:created>
  <dcterms:modified xsi:type="dcterms:W3CDTF">2025-03-14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3946967ec4edcc13ea11b02e2bf3e68ce67c2f87d647cc3dc727eab1a8d64</vt:lpwstr>
  </property>
</Properties>
</file>